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3BE4BBC4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a9"/>
            <w:noProof/>
          </w:rPr>
          <w:t>"C# Fundamentals" course @ SoftUni</w:t>
        </w:r>
      </w:hyperlink>
      <w:r w:rsidRPr="00874984">
        <w:rPr>
          <w:rStyle w:val="a9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a9"/>
            <w:noProof/>
          </w:rPr>
          <w:t>Judge</w:t>
        </w:r>
      </w:hyperlink>
    </w:p>
    <w:p w14:paraId="4DD6A720" w14:textId="77777777" w:rsidR="00874984" w:rsidRPr="006D457F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6D457F">
        <w:rPr>
          <w:noProof/>
          <w:highlight w:val="yellow"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ac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3DED8019" w:rsidR="0026352C" w:rsidRDefault="0026352C" w:rsidP="0087498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30B66ED5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1C6AEC7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2BFA7C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3539FF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Train</w:t>
      </w:r>
    </w:p>
    <w:p w14:paraId="4CFEA209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F9B0829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9950561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4FC3713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AD9AFC4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C38C034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g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1832681B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D085C9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AA94FC7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C666461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Capa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F25A3F8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2104CEA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6639574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5698B6F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D170AC0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043108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73D9CC1B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05781D9A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gon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C143EBC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FB7AF6D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4D1CFA0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016FD9A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);</w:t>
      </w:r>
    </w:p>
    <w:p w14:paraId="2D0BB392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gon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4F4AB7A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9632D15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+wag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Capa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C53639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14BE205F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g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CEC930F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AD28947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9E95908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8098C02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14CE531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E01790B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98D78BC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35D80B1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51EC937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g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0919FE54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53E8A99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B57DE43" w14:textId="77777777" w:rsidR="006D457F" w:rsidRDefault="006D457F" w:rsidP="006D45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B581D57" w14:textId="77777777" w:rsidR="006D457F" w:rsidRPr="00455FA1" w:rsidRDefault="006D457F" w:rsidP="00874984">
      <w:pPr>
        <w:rPr>
          <w:rFonts w:cstheme="minorHAnsi"/>
          <w:noProof/>
          <w:lang w:val="bg-BG"/>
        </w:rPr>
      </w:pPr>
    </w:p>
    <w:p w14:paraId="1C1BE4D7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af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091595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091595">
        <w:rPr>
          <w:noProof/>
          <w:highlight w:val="yellow"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ac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ac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2E63F914" w:rsidR="00C2752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4BCDF11A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6A75760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CCFCB0D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AAD8F02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Change_List</w:t>
      </w:r>
    </w:p>
    <w:p w14:paraId="4F541F09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93777E8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FFFDEBE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610E23B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C3EF04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7B53069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2D0F22AF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8B254B0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C67B7DC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205372F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D22CBC2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AEFA877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71ED903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57824A0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elet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D21F479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AACCACF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71ED1C9F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RemoveA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x=&gt; x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06FED29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0E9F8DD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FD0E40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se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9189088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5E6D7EBB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29A3B728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08B6509A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e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53ED9F8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73CD782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; </w:t>
      </w:r>
    </w:p>
    <w:p w14:paraId="24247CF5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6DA779B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262B3C6B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3B996CE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1DB570B" w14:textId="77777777" w:rsidR="00091595" w:rsidRDefault="00091595" w:rsidP="0009159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C574FD4" w14:textId="77777777" w:rsidR="00091595" w:rsidRPr="00455FA1" w:rsidRDefault="00091595" w:rsidP="00C27521">
      <w:pPr>
        <w:rPr>
          <w:rFonts w:cstheme="minorHAnsi"/>
          <w:noProof/>
        </w:rPr>
      </w:pPr>
    </w:p>
    <w:p w14:paraId="6BC56AD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192765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192765">
        <w:rPr>
          <w:noProof/>
          <w:highlight w:val="yellow"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ac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E7F8CD2" w14:textId="77777777" w:rsidR="00851C49" w:rsidRDefault="00851C49" w:rsidP="00E40C7D">
      <w:pPr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   </w:t>
      </w:r>
    </w:p>
    <w:p w14:paraId="5FEEB51F" w14:textId="747F9B8E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01C0F227" w:rsidR="00E40C7D" w:rsidRDefault="00E40C7D" w:rsidP="00E40C7D">
      <w:pPr>
        <w:rPr>
          <w:noProof/>
        </w:rPr>
      </w:pPr>
      <w:r>
        <w:rPr>
          <w:noProof/>
        </w:rPr>
        <w:t>Finally, print all of the guests, each on a new line.</w:t>
      </w:r>
    </w:p>
    <w:p w14:paraId="774B4B20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8E0762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9BDFEB6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E16A3B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AB5124F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House_Party</w:t>
      </w:r>
    </w:p>
    <w:p w14:paraId="2F8C0F02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B287CF2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B4E12C0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D322A7E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894D5F9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0E1A61E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4BAEC5FB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AEE1C68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6BC47CAC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BEFC9D8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91F4AF1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08AF9E8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1EA22AE0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4E5394F0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785928D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5A54237B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68E2140D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42825EB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3437120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D57C0C6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A8B5834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EC3886D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4E5586A7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21B9254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6C97C4E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AB2835E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D668E7B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274DCA6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841AF96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lread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AF9DAD2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E4C6F26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550DBDF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A0FD665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CA0DF77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2A9E552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uest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);</w:t>
      </w:r>
    </w:p>
    <w:p w14:paraId="0ACF55D5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F1C7417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19E7A8A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7CFADFE" w14:textId="77777777" w:rsidR="00192765" w:rsidRDefault="00192765" w:rsidP="0019276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2168454" w14:textId="77777777" w:rsidR="00192765" w:rsidRPr="00874984" w:rsidRDefault="00192765" w:rsidP="00E40C7D">
      <w:pPr>
        <w:rPr>
          <w:b/>
          <w:noProof/>
          <w:lang w:val="bg-BG"/>
        </w:rPr>
      </w:pPr>
    </w:p>
    <w:p w14:paraId="0D3D5BB4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4A1ED4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4A1ED4">
        <w:rPr>
          <w:noProof/>
          <w:highlight w:val="yellow"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ac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9AFEEC6" w:rsidR="00976794" w:rsidRDefault="00976794" w:rsidP="00976794">
      <w:pPr>
        <w:pStyle w:val="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690AB68C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0A064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A9ECCF2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2937E2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List_Operations</w:t>
      </w:r>
    </w:p>
    <w:p w14:paraId="2D51960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DF50B2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CB94F4D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C24140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F21A00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804B83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81C9628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BB97DEF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62107E7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C38E6BC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DF88E8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3803E1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9DAADA2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543D90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6E9855C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7ADEDAC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36838B6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F87661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864C71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se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D35A5EE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E2B4B4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3DF34532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38B272A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idate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0E5EC5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7FA9178D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F97AC8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41E7F63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ADC7DB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7D05728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</w:p>
    <w:p w14:paraId="0EAC8CD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CA4294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0D0C82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mo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49BA34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1D411E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4FC03B83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idate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1CB7F3F2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8165F3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D4F5B5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870898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057CC7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34AD5D5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8FA0A7E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ef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B7173DF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A76DB4D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5CC7CFA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876C3E3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F45C376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32688A9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);</w:t>
      </w:r>
    </w:p>
    <w:p w14:paraId="6F98AA86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ED2CC51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7F5202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1DF8B7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i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7F6A53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C2CAC96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48E5B12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ECA545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312CE1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numbers.Count-1];</w:t>
      </w:r>
    </w:p>
    <w:p w14:paraId="237960E9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);</w:t>
      </w:r>
    </w:p>
    <w:p w14:paraId="02879D98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last);</w:t>
      </w:r>
    </w:p>
    <w:p w14:paraId="27B5869E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79FA304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E1B9660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3648E5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3B61CB6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C78624A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));</w:t>
      </w:r>
    </w:p>
    <w:p w14:paraId="015F612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31E54A8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idate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DA27BCF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D74A42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 0 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EC9E14D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1D53A37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C271164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1D31920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A77AB7B" w14:textId="77777777" w:rsidR="004A1ED4" w:rsidRDefault="004A1ED4" w:rsidP="004A1E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D67FBB2" w14:textId="77777777" w:rsidR="004A1ED4" w:rsidRPr="004A1ED4" w:rsidRDefault="004A1ED4" w:rsidP="004A1ED4"/>
    <w:p w14:paraId="53E6008C" w14:textId="77777777" w:rsidR="004A1ED4" w:rsidRPr="004A1ED4" w:rsidRDefault="004A1ED4" w:rsidP="004A1ED4"/>
    <w:p w14:paraId="3032926A" w14:textId="6A9E005D" w:rsidR="00874984" w:rsidRPr="00874984" w:rsidRDefault="00874984" w:rsidP="0097679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B197E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8B197E">
        <w:rPr>
          <w:noProof/>
          <w:highlight w:val="yellow"/>
        </w:rPr>
        <w:t>Bomb Numbers</w:t>
      </w:r>
    </w:p>
    <w:p w14:paraId="42C5FDCC" w14:textId="195AEFAA" w:rsidR="00CC75B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559F09AC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142EF5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FE5A17F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7714F63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0FF896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Bomb_Numbers</w:t>
      </w:r>
    </w:p>
    <w:p w14:paraId="7646A80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FA9FC0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73745FC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E847E0E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BE4D10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434C43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757C8B2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DBB2B48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0784218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08C83D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9AB7367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);</w:t>
      </w:r>
    </w:p>
    <w:p w14:paraId="61770025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tona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2D4D817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16C1C3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B82C14B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23E423F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980493A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</w:p>
    <w:p w14:paraId="1985DD7C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1;j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tona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3F8EA65A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E90AF66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])</w:t>
      </w:r>
    </w:p>
    <w:p w14:paraId="6FA5BAB0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43F7DB96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 + 1);</w:t>
      </w:r>
    </w:p>
    <w:p w14:paraId="16AFE7D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55D7DCA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)</w:t>
      </w:r>
    </w:p>
    <w:p w14:paraId="1EAF9D0E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 </w:t>
      </w:r>
    </w:p>
    <w:p w14:paraId="5228E080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 - 1);</w:t>
      </w:r>
    </w:p>
    <w:p w14:paraId="0539741B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i -= 1;</w:t>
      </w:r>
    </w:p>
    <w:p w14:paraId="0827EEFA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F07A503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</w:t>
      </w:r>
    </w:p>
    <w:p w14:paraId="63526D22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C3193BB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44FD59BB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i -= 1;</w:t>
      </w:r>
    </w:p>
    <w:p w14:paraId="46682AE2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541F2AD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E0790C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34998B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97401A4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26FB8A8" w14:textId="77777777" w:rsidR="008B197E" w:rsidRDefault="008B197E" w:rsidP="008B19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0A91C1B" w14:textId="77777777" w:rsidR="008B197E" w:rsidRPr="006B539E" w:rsidRDefault="008B197E" w:rsidP="00874984">
      <w:pPr>
        <w:tabs>
          <w:tab w:val="num" w:pos="720"/>
        </w:tabs>
        <w:rPr>
          <w:noProof/>
        </w:rPr>
      </w:pPr>
    </w:p>
    <w:p w14:paraId="7C420BF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EB2FE1">
        <w:trPr>
          <w:trHeight w:val="771"/>
        </w:trPr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BC49E2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BC49E2">
        <w:rPr>
          <w:noProof/>
          <w:highlight w:val="yellow"/>
        </w:rPr>
        <w:t>Cards Game</w:t>
      </w:r>
    </w:p>
    <w:p w14:paraId="656C20CF" w14:textId="2F668140" w:rsidR="006B539E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5FDE6C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8B5269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3E5521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F8C5024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Cards_Game</w:t>
      </w:r>
    </w:p>
    <w:p w14:paraId="44EB6FF6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733060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B7A6C2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294879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7234B47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00BDA4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1C2B14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5190EC7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D5898B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AE6CB8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31B560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AC0562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FB53F6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74E1F3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)</w:t>
      </w:r>
    </w:p>
    <w:p w14:paraId="4B108827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4440DB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Count,firstHand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i++)</w:t>
      </w:r>
    </w:p>
    <w:p w14:paraId="51CF259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2E29C61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1A95EC6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049A5FD2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15AA43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D5A191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482262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FFF98D7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5B9739A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538CD6A6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D13839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0ACC15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0E817C3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8866B59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a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7D0FF5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27E157F2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0AF7AB92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A7DAC8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2514CA8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3F67BAF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41F3BA52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);</w:t>
      </w:r>
    </w:p>
    <w:p w14:paraId="3E3FBC26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E21C7E9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0FF01C5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1F3D163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1B48F3D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0)</w:t>
      </w:r>
    </w:p>
    <w:p w14:paraId="36E813E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eco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lay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n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!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050E27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Hand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0)</w:t>
      </w:r>
    </w:p>
    <w:p w14:paraId="3A0D66CB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r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lay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n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!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Hand.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F2D58F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9BB783C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8009AF2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A450736" w14:textId="77777777" w:rsidR="00BC49E2" w:rsidRDefault="00BC49E2" w:rsidP="00BC49E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A794BB2" w14:textId="77777777" w:rsidR="00BC49E2" w:rsidRPr="005342F7" w:rsidRDefault="00BC49E2" w:rsidP="006B539E">
      <w:pPr>
        <w:rPr>
          <w:noProof/>
        </w:rPr>
      </w:pPr>
    </w:p>
    <w:p w14:paraId="2D98032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7E357A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7E357A">
        <w:rPr>
          <w:noProof/>
          <w:highlight w:val="yellow"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65643E70" w:rsidR="00F40DB7" w:rsidRPr="007E357A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1BC4E71" w14:textId="71477B95" w:rsidR="007E357A" w:rsidRDefault="007E357A" w:rsidP="007E357A">
      <w:pPr>
        <w:tabs>
          <w:tab w:val="num" w:pos="720"/>
        </w:tabs>
        <w:rPr>
          <w:noProof/>
          <w:lang w:val="bg-BG"/>
        </w:rPr>
      </w:pPr>
    </w:p>
    <w:p w14:paraId="5C8F8D76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A32D7E3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90E825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126B49F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.RegularExpress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4EC2828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2CD4BB1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Append_Arrays</w:t>
      </w:r>
    </w:p>
    <w:p w14:paraId="68DD91E0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73230A5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B80DD7D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9BE036B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995CEDA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32D56C3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As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2D666150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|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BB0183F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D9F0F17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A12B5E8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5AD942DF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BE74AB0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As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292E6F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DE732C3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99345E5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1ED4121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5E847CA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3B16B7B9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</w:t>
      </w:r>
    </w:p>
    <w:p w14:paraId="71930C89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</w:p>
    <w:p w14:paraId="3154DA9B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F534972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9356BC9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174E1E5" w14:textId="77777777" w:rsidR="007E357A" w:rsidRDefault="007E357A" w:rsidP="007E35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E5CF492" w14:textId="77777777" w:rsidR="007E357A" w:rsidRPr="007E357A" w:rsidRDefault="007E357A" w:rsidP="007E357A">
      <w:pPr>
        <w:tabs>
          <w:tab w:val="num" w:pos="720"/>
        </w:tabs>
        <w:rPr>
          <w:noProof/>
          <w:lang w:val="bg-BG"/>
        </w:rPr>
      </w:pPr>
    </w:p>
    <w:p w14:paraId="5CD6B6C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1021BC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1021BC">
        <w:rPr>
          <w:noProof/>
          <w:highlight w:val="yellow"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af0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8832C9" w:rsidRDefault="00874984" w:rsidP="00874984">
      <w:pPr>
        <w:rPr>
          <w:rStyle w:val="CodeChar"/>
          <w:rFonts w:cstheme="minorHAnsi"/>
          <w:highlight w:val="green"/>
          <w:lang w:val="bg-BG"/>
        </w:rPr>
      </w:pPr>
      <w:r w:rsidRPr="008832C9">
        <w:rPr>
          <w:rFonts w:cstheme="minorHAnsi"/>
          <w:noProof/>
          <w:highlight w:val="green"/>
        </w:rPr>
        <w:t xml:space="preserve">Every time you receive the </w:t>
      </w:r>
      <w:r w:rsidRPr="008832C9">
        <w:rPr>
          <w:rStyle w:val="CodeChar"/>
          <w:rFonts w:cstheme="minorHAnsi"/>
          <w:highlight w:val="green"/>
        </w:rPr>
        <w:t>merge</w:t>
      </w:r>
      <w:r w:rsidRPr="008832C9">
        <w:rPr>
          <w:rStyle w:val="CodeChar"/>
          <w:rFonts w:asciiTheme="minorHAnsi" w:hAnsiTheme="minorHAnsi" w:cstheme="minorHAnsi"/>
          <w:sz w:val="20"/>
          <w:highlight w:val="green"/>
        </w:rPr>
        <w:t xml:space="preserve"> command</w:t>
      </w:r>
      <w:r w:rsidRPr="008832C9">
        <w:rPr>
          <w:rFonts w:cstheme="minorHAnsi"/>
          <w:noProof/>
          <w:highlight w:val="green"/>
        </w:rPr>
        <w:t xml:space="preserve">, you must merge all elements from the </w:t>
      </w:r>
      <w:r w:rsidRPr="008832C9">
        <w:rPr>
          <w:rStyle w:val="CodeChar"/>
          <w:rFonts w:cstheme="minorHAnsi"/>
          <w:highlight w:val="green"/>
        </w:rPr>
        <w:t>startIndex</w:t>
      </w:r>
      <w:r w:rsidRPr="008832C9">
        <w:rPr>
          <w:rFonts w:cstheme="minorHAnsi"/>
          <w:noProof/>
          <w:highlight w:val="green"/>
        </w:rPr>
        <w:t xml:space="preserve"> </w:t>
      </w:r>
      <w:r w:rsidR="00086634" w:rsidRPr="008832C9">
        <w:rPr>
          <w:rFonts w:cstheme="minorHAnsi"/>
          <w:noProof/>
          <w:highlight w:val="green"/>
        </w:rPr>
        <w:t>to</w:t>
      </w:r>
      <w:r w:rsidRPr="008832C9">
        <w:rPr>
          <w:rFonts w:cstheme="minorHAnsi"/>
          <w:noProof/>
          <w:highlight w:val="green"/>
        </w:rPr>
        <w:t xml:space="preserve"> the </w:t>
      </w:r>
      <w:r w:rsidRPr="008832C9">
        <w:rPr>
          <w:rStyle w:val="CodeChar"/>
          <w:rFonts w:cstheme="minorHAnsi"/>
          <w:highlight w:val="green"/>
        </w:rPr>
        <w:t>endIndex</w:t>
      </w:r>
      <w:r w:rsidRPr="008832C9">
        <w:rPr>
          <w:rFonts w:cstheme="minorHAnsi"/>
          <w:noProof/>
          <w:highlight w:val="green"/>
        </w:rPr>
        <w:t xml:space="preserve">. In other words, you should concatenate them. </w:t>
      </w:r>
      <w:r w:rsidRPr="008832C9">
        <w:rPr>
          <w:rFonts w:cstheme="minorHAnsi"/>
          <w:noProof/>
          <w:highlight w:val="green"/>
          <w:lang w:val="bg-BG"/>
        </w:rPr>
        <w:br/>
      </w:r>
      <w:r w:rsidRPr="008832C9">
        <w:rPr>
          <w:rFonts w:cstheme="minorHAnsi"/>
          <w:b/>
          <w:noProof/>
          <w:highlight w:val="green"/>
        </w:rPr>
        <w:t>Example</w:t>
      </w:r>
      <w:r w:rsidRPr="008832C9">
        <w:rPr>
          <w:rFonts w:cstheme="minorHAnsi"/>
          <w:noProof/>
          <w:highlight w:val="green"/>
        </w:rPr>
        <w:t>:</w:t>
      </w:r>
      <w:r w:rsidRPr="008832C9">
        <w:rPr>
          <w:rFonts w:cstheme="minorHAnsi"/>
          <w:noProof/>
          <w:sz w:val="20"/>
          <w:highlight w:val="green"/>
        </w:rPr>
        <w:t xml:space="preserve"> </w:t>
      </w:r>
      <w:r w:rsidRPr="008832C9">
        <w:rPr>
          <w:rStyle w:val="CodeChar"/>
          <w:rFonts w:cstheme="minorHAnsi"/>
          <w:highlight w:val="green"/>
        </w:rPr>
        <w:t>{abc, def, ghi} -&gt; merge 0 1 -&gt;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8832C9">
        <w:rPr>
          <w:rFonts w:cstheme="minorHAnsi"/>
          <w:noProof/>
          <w:highlight w:val="green"/>
        </w:rPr>
        <w:t xml:space="preserve">If </w:t>
      </w:r>
      <w:r w:rsidRPr="008832C9">
        <w:rPr>
          <w:rFonts w:cstheme="minorHAnsi"/>
          <w:b/>
          <w:noProof/>
          <w:highlight w:val="green"/>
        </w:rPr>
        <w:t xml:space="preserve">any </w:t>
      </w:r>
      <w:r w:rsidRPr="008832C9">
        <w:rPr>
          <w:rFonts w:cstheme="minorHAnsi"/>
          <w:noProof/>
          <w:highlight w:val="green"/>
        </w:rPr>
        <w:t xml:space="preserve">of the </w:t>
      </w:r>
      <w:r w:rsidRPr="008832C9">
        <w:rPr>
          <w:rFonts w:cstheme="minorHAnsi"/>
          <w:b/>
          <w:noProof/>
          <w:highlight w:val="green"/>
        </w:rPr>
        <w:t>given indexes</w:t>
      </w:r>
      <w:r w:rsidRPr="008832C9">
        <w:rPr>
          <w:rFonts w:cstheme="minorHAnsi"/>
          <w:noProof/>
          <w:highlight w:val="green"/>
        </w:rPr>
        <w:t xml:space="preserve"> is </w:t>
      </w:r>
      <w:r w:rsidRPr="008832C9">
        <w:rPr>
          <w:rFonts w:cstheme="minorHAnsi"/>
          <w:b/>
          <w:noProof/>
          <w:highlight w:val="green"/>
        </w:rPr>
        <w:t>out of the array</w:t>
      </w:r>
      <w:r w:rsidRPr="008832C9">
        <w:rPr>
          <w:rFonts w:cstheme="minorHAnsi"/>
          <w:noProof/>
          <w:highlight w:val="green"/>
        </w:rPr>
        <w:t xml:space="preserve">, you must take </w:t>
      </w:r>
      <w:r w:rsidRPr="008832C9">
        <w:rPr>
          <w:rFonts w:cstheme="minorHAnsi"/>
          <w:b/>
          <w:noProof/>
          <w:highlight w:val="green"/>
          <w:u w:val="single"/>
        </w:rPr>
        <w:t>only</w:t>
      </w:r>
      <w:r w:rsidRPr="008832C9">
        <w:rPr>
          <w:rFonts w:cstheme="minorHAnsi"/>
          <w:b/>
          <w:noProof/>
          <w:highlight w:val="green"/>
        </w:rPr>
        <w:t xml:space="preserve"> </w:t>
      </w:r>
      <w:r w:rsidRPr="008832C9">
        <w:rPr>
          <w:rFonts w:cstheme="minorHAnsi"/>
          <w:noProof/>
          <w:highlight w:val="green"/>
        </w:rPr>
        <w:t xml:space="preserve">the </w:t>
      </w:r>
      <w:r w:rsidRPr="008832C9">
        <w:rPr>
          <w:rFonts w:cstheme="minorHAnsi"/>
          <w:b/>
          <w:noProof/>
          <w:highlight w:val="green"/>
        </w:rPr>
        <w:t>range</w:t>
      </w:r>
      <w:r w:rsidRPr="008832C9">
        <w:rPr>
          <w:rFonts w:cstheme="minorHAnsi"/>
          <w:noProof/>
          <w:highlight w:val="green"/>
        </w:rPr>
        <w:t xml:space="preserve"> that is </w:t>
      </w:r>
      <w:r w:rsidRPr="008832C9">
        <w:rPr>
          <w:rFonts w:cstheme="minorHAnsi"/>
          <w:b/>
          <w:noProof/>
          <w:highlight w:val="green"/>
          <w:u w:val="single"/>
        </w:rPr>
        <w:t>inside</w:t>
      </w:r>
      <w:r w:rsidRPr="008832C9">
        <w:rPr>
          <w:rFonts w:cstheme="minorHAnsi"/>
          <w:noProof/>
          <w:highlight w:val="green"/>
        </w:rPr>
        <w:t xml:space="preserve"> the </w:t>
      </w:r>
      <w:r w:rsidRPr="008832C9">
        <w:rPr>
          <w:rFonts w:cstheme="minorHAnsi"/>
          <w:b/>
          <w:noProof/>
          <w:highlight w:val="green"/>
        </w:rPr>
        <w:t>array</w:t>
      </w:r>
      <w:r w:rsidRPr="008832C9">
        <w:rPr>
          <w:rFonts w:cstheme="minorHAnsi"/>
          <w:noProof/>
          <w:highlight w:val="green"/>
        </w:rPr>
        <w:t xml:space="preserve"> and </w:t>
      </w:r>
      <w:r w:rsidRPr="008832C9">
        <w:rPr>
          <w:rFonts w:cstheme="minorHAnsi"/>
          <w:b/>
          <w:noProof/>
          <w:highlight w:val="green"/>
        </w:rPr>
        <w:t>merge</w:t>
      </w:r>
      <w:r w:rsidRPr="008832C9">
        <w:rPr>
          <w:rFonts w:cstheme="minorHAnsi"/>
          <w:noProof/>
          <w:highlight w:val="green"/>
        </w:rPr>
        <w:t xml:space="preserve"> it.</w:t>
      </w:r>
    </w:p>
    <w:p w14:paraId="493E23BA" w14:textId="77777777" w:rsidR="00DB2254" w:rsidRDefault="00DB2254" w:rsidP="00874984">
      <w:pPr>
        <w:rPr>
          <w:rFonts w:cstheme="minorHAnsi"/>
          <w:noProof/>
        </w:rPr>
      </w:pPr>
    </w:p>
    <w:p w14:paraId="4C724F77" w14:textId="3BBC7E18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CAA5BE1" w:rsidR="00874984" w:rsidRPr="001021BC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2E93D3C1" w14:textId="7F5BC67C" w:rsidR="001021BC" w:rsidRDefault="001021BC" w:rsidP="001021BC">
      <w:pPr>
        <w:rPr>
          <w:rFonts w:cstheme="minorHAnsi"/>
          <w:noProof/>
          <w:lang w:val="bg-BG"/>
        </w:rPr>
      </w:pPr>
    </w:p>
    <w:p w14:paraId="11B8D55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ADC955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B59E95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358C9F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04957E8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Anonymous_Threat</w:t>
      </w:r>
    </w:p>
    <w:p w14:paraId="58BE422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5FDFC4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BC455FC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62379B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A0235A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1D13A6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72B99EF6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61429A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E8E7688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A662636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3:1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BD4A12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738716D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B6424E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6BE8CEF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er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D58CF2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30F8A32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76356C2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7A8281F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 0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words.Count-1)</w:t>
      </w:r>
    </w:p>
    <w:p w14:paraId="7BC08EF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539500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2C0F71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FD3E43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)</w:t>
      </w:r>
    </w:p>
    <w:p w14:paraId="5EE6773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4A78F23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;</w:t>
      </w:r>
    </w:p>
    <w:p w14:paraId="1CF020E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432A6B3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rged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D5F48FC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i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5B7FD3F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1F4BF6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rged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3560474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99B861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E73567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,merged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9C95C6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CEB1D1C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2C88368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165E42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1CEE8EE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06EDF40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imvol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w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edn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has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hast</w:t>
      </w:r>
      <w:proofErr w:type="spellEnd"/>
    </w:p>
    <w:p w14:paraId="71B6EFB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217AE3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3182CFA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0)</w:t>
      </w:r>
    </w:p>
    <w:p w14:paraId="02649CC0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8DE20E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CA03B3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1A0DB2C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A8F9246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0EB3A16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j &lt; (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2B20096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0714883D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39BB2FE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5D297D0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i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BAEFDD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234C073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6BD2C4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258B08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0)</w:t>
      </w:r>
    </w:p>
    <w:p w14:paraId="6F7A0EB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3893D8ED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stat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AF5D08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34E332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4A0DEE2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3775AB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i !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)</w:t>
      </w:r>
    </w:p>
    <w:p w14:paraId="64DEF51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586C72ED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j &lt; (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5381E190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{</w:t>
      </w:r>
    </w:p>
    <w:p w14:paraId="38B727A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65782EE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}</w:t>
      </w:r>
    </w:p>
    <w:p w14:paraId="4EACC8A2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i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599D1D5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0913B03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==multiplator-1)</w:t>
      </w:r>
    </w:p>
    <w:p w14:paraId="535B4382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6F39A7CB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j &lt; (i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ts+ostat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11E70139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{</w:t>
      </w:r>
    </w:p>
    <w:p w14:paraId="66269F8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72C2E43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}</w:t>
      </w:r>
    </w:p>
    <w:p w14:paraId="39BB156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i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932275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741C9457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0773B5FC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D19391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BAF4E0A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F51C20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E8E668F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8013CC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284E340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F0EE2FE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792714D1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B56A184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57F2E13" w14:textId="77777777" w:rsidR="001021BC" w:rsidRDefault="001021BC" w:rsidP="001021B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EDA6EF1" w14:textId="77777777" w:rsidR="001021BC" w:rsidRPr="001021BC" w:rsidRDefault="001021BC" w:rsidP="001021BC">
      <w:pPr>
        <w:rPr>
          <w:rFonts w:cstheme="minorHAnsi"/>
          <w:noProof/>
          <w:lang w:val="bg-BG"/>
        </w:rPr>
      </w:pPr>
    </w:p>
    <w:p w14:paraId="40B2191A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af0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lastRenderedPageBreak/>
        <w:t>Input</w:t>
      </w:r>
    </w:p>
    <w:p w14:paraId="3CC6DA30" w14:textId="49F9CA2C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ac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ac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2619F9" w:rsidRDefault="00874984" w:rsidP="00874984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874984">
        <w:rPr>
          <w:noProof/>
          <w:lang w:val="bg-BG"/>
        </w:rPr>
        <w:t xml:space="preserve"> </w:t>
      </w:r>
      <w:r w:rsidRPr="002619F9">
        <w:rPr>
          <w:noProof/>
          <w:highlight w:val="yellow"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ac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ac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ac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ac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ac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2619F9">
        <w:tc>
          <w:tcPr>
            <w:tcW w:w="2636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0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61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2619F9">
        <w:trPr>
          <w:trHeight w:val="1592"/>
        </w:trPr>
        <w:tc>
          <w:tcPr>
            <w:tcW w:w="2636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0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61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2619F9">
        <w:trPr>
          <w:trHeight w:val="179"/>
        </w:trPr>
        <w:tc>
          <w:tcPr>
            <w:tcW w:w="2636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0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61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2619F9">
        <w:trPr>
          <w:trHeight w:val="1619"/>
        </w:trPr>
        <w:tc>
          <w:tcPr>
            <w:tcW w:w="2636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EAD3F8D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0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61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46E161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518C4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97E59A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F43274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SoftUni_Course_Planning</w:t>
      </w:r>
    </w:p>
    <w:p w14:paraId="0E478C9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9E8571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162D57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7A41F9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E5C597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7E0146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A7A75E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70AD0C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4F8274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F0899F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807DFF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cours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127DFF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1C813B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: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3AA5A6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95A2CD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376A8F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1A3BFCE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A62954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305400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</w:p>
    <w:p w14:paraId="7B7501D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2D5482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se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B3E4BB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FECCC1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3A5E187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46DDA183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F8A0A56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,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DBB66B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960AD1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mo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DDE63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7D573B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62C4317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1BAB0FE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C8DF10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) ;</w:t>
      </w:r>
    </w:p>
    <w:p w14:paraId="3C655B4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76BD803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F4AB26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FABB01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88EB6B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605A22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word1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412B0AD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word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2B4C7F7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word3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0C23D5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6B7EEE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nd1=0, Ind2=0, Ind3=0;</w:t>
      </w:r>
    </w:p>
    <w:p w14:paraId="7955B60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835837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8011A0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</w:t>
      </w:r>
    </w:p>
    <w:p w14:paraId="0D4FBE4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word1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)</w:t>
      </w:r>
    </w:p>
    <w:p w14:paraId="4742A34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 </w:t>
      </w:r>
    </w:p>
    <w:p w14:paraId="627F72B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word1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4E61146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Ind1 = i;</w:t>
      </w:r>
    </w:p>
    <w:p w14:paraId="7D595EA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6892252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49A94C2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word2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)</w:t>
      </w:r>
    </w:p>
    <w:p w14:paraId="7EDC147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 </w:t>
      </w:r>
    </w:p>
    <w:p w14:paraId="5C0AFDD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word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2CB7FEE3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Ind2 = i;</w:t>
      </w:r>
    </w:p>
    <w:p w14:paraId="29BA1AA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639CC6B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  </w:t>
      </w:r>
    </w:p>
    <w:p w14:paraId="107F483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7E0276F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3F9ACDC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30D5227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word3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7B96DFA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Ind3 = i;</w:t>
      </w:r>
    </w:p>
    <w:p w14:paraId="660FEA8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0BA43E0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36ECE40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38F54EB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5DA9336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2)</w:t>
      </w:r>
    </w:p>
    <w:p w14:paraId="1D4E3D56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D93C0F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1];</w:t>
      </w:r>
    </w:p>
    <w:p w14:paraId="085FA55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nd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2];</w:t>
      </w:r>
    </w:p>
    <w:p w14:paraId="5855F47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nd2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4910DA3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BC5293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5CA03C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3)</w:t>
      </w:r>
    </w:p>
    <w:p w14:paraId="41FF03E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F460B0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1];</w:t>
      </w:r>
    </w:p>
    <w:p w14:paraId="6D23439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nd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2];</w:t>
      </w:r>
    </w:p>
    <w:p w14:paraId="7CE515E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nd2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B8535B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3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word1))</w:t>
      </w:r>
    </w:p>
    <w:p w14:paraId="406AE41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5FBCC66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Ind2 + 1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3]);</w:t>
      </w:r>
    </w:p>
    <w:p w14:paraId="68154AC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nd3+1);</w:t>
      </w:r>
    </w:p>
    <w:p w14:paraId="13E2351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681C99A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3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word2))</w:t>
      </w:r>
    </w:p>
    <w:p w14:paraId="2C3FD976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2886616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Ind1 + 1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3]);</w:t>
      </w:r>
    </w:p>
    <w:p w14:paraId="4652941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nd3+1);</w:t>
      </w:r>
    </w:p>
    <w:p w14:paraId="690805A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3CCD21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3A3DB8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02A6FF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717067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960D17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251675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7F6B15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0DFE927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7A452DE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&amp;&amp;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4AFFC95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1DD071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767004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3582CA0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)</w:t>
      </w:r>
    </w:p>
    <w:p w14:paraId="758E7D9C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+1; }</w:t>
      </w:r>
    </w:p>
    <w:p w14:paraId="7675B38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1C75CEA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E860A46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7451A50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10F44B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61CB9ED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B992B5E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E2194C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erci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 </w:t>
      </w:r>
    </w:p>
    <w:p w14:paraId="0954A7A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unt,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FAF741A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905CE2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EC29DA9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B274107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BF65AD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507FE3D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5EB147F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222DED1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</w:p>
    <w:p w14:paraId="1ECADD15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+1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ched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7902A58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0B56942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6A93C30B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1AE746F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CB58E54" w14:textId="77777777" w:rsidR="002619F9" w:rsidRDefault="002619F9" w:rsidP="0026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4860A" w14:textId="77777777" w:rsidR="00ED7F17" w:rsidRDefault="00ED7F17" w:rsidP="008068A2">
      <w:pPr>
        <w:spacing w:after="0" w:line="240" w:lineRule="auto"/>
      </w:pPr>
      <w:r>
        <w:separator/>
      </w:r>
    </w:p>
  </w:endnote>
  <w:endnote w:type="continuationSeparator" w:id="0">
    <w:p w14:paraId="68B7B373" w14:textId="77777777" w:rsidR="00ED7F17" w:rsidRDefault="00ED7F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45585" w14:textId="77777777" w:rsidR="00ED7F17" w:rsidRDefault="00ED7F17" w:rsidP="008068A2">
      <w:pPr>
        <w:spacing w:after="0" w:line="240" w:lineRule="auto"/>
      </w:pPr>
      <w:r>
        <w:separator/>
      </w:r>
    </w:p>
  </w:footnote>
  <w:footnote w:type="continuationSeparator" w:id="0">
    <w:p w14:paraId="19CE2C15" w14:textId="77777777" w:rsidR="00ED7F17" w:rsidRDefault="00ED7F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800916">
    <w:abstractNumId w:val="6"/>
  </w:num>
  <w:num w:numId="2" w16cid:durableId="1037513192">
    <w:abstractNumId w:val="15"/>
  </w:num>
  <w:num w:numId="3" w16cid:durableId="181748314">
    <w:abstractNumId w:val="20"/>
  </w:num>
  <w:num w:numId="4" w16cid:durableId="304898773">
    <w:abstractNumId w:val="17"/>
  </w:num>
  <w:num w:numId="5" w16cid:durableId="988169708">
    <w:abstractNumId w:val="2"/>
  </w:num>
  <w:num w:numId="6" w16cid:durableId="1705906806">
    <w:abstractNumId w:val="7"/>
  </w:num>
  <w:num w:numId="7" w16cid:durableId="1798255865">
    <w:abstractNumId w:val="11"/>
  </w:num>
  <w:num w:numId="8" w16cid:durableId="1334794392">
    <w:abstractNumId w:val="19"/>
  </w:num>
  <w:num w:numId="9" w16cid:durableId="1638609914">
    <w:abstractNumId w:val="16"/>
  </w:num>
  <w:num w:numId="10" w16cid:durableId="1167209301">
    <w:abstractNumId w:val="3"/>
  </w:num>
  <w:num w:numId="11" w16cid:durableId="1521164127">
    <w:abstractNumId w:val="4"/>
  </w:num>
  <w:num w:numId="12" w16cid:durableId="1435440847">
    <w:abstractNumId w:val="8"/>
  </w:num>
  <w:num w:numId="13" w16cid:durableId="733822230">
    <w:abstractNumId w:val="13"/>
  </w:num>
  <w:num w:numId="14" w16cid:durableId="190340171">
    <w:abstractNumId w:val="18"/>
  </w:num>
  <w:num w:numId="15" w16cid:durableId="735661102">
    <w:abstractNumId w:val="1"/>
  </w:num>
  <w:num w:numId="16" w16cid:durableId="801532615">
    <w:abstractNumId w:val="10"/>
  </w:num>
  <w:num w:numId="17" w16cid:durableId="2065255029">
    <w:abstractNumId w:val="14"/>
  </w:num>
  <w:num w:numId="18" w16cid:durableId="1769961899">
    <w:abstractNumId w:val="0"/>
  </w:num>
  <w:num w:numId="19" w16cid:durableId="890270835">
    <w:abstractNumId w:val="5"/>
  </w:num>
  <w:num w:numId="20" w16cid:durableId="191117698">
    <w:abstractNumId w:val="9"/>
  </w:num>
  <w:num w:numId="21" w16cid:durableId="203884746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1595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21BC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92765"/>
    <w:rsid w:val="001A6728"/>
    <w:rsid w:val="001B7060"/>
    <w:rsid w:val="001C1FCD"/>
    <w:rsid w:val="001D2464"/>
    <w:rsid w:val="001D50AE"/>
    <w:rsid w:val="001E1161"/>
    <w:rsid w:val="001E3FEF"/>
    <w:rsid w:val="00202683"/>
    <w:rsid w:val="00210BA8"/>
    <w:rsid w:val="00215FCE"/>
    <w:rsid w:val="002326A7"/>
    <w:rsid w:val="00232E7D"/>
    <w:rsid w:val="00256B4B"/>
    <w:rsid w:val="002619F9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B54B7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1ED4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74C35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D457F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561DE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357A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51C49"/>
    <w:rsid w:val="008538EA"/>
    <w:rsid w:val="00861625"/>
    <w:rsid w:val="008617B5"/>
    <w:rsid w:val="00870828"/>
    <w:rsid w:val="00873337"/>
    <w:rsid w:val="00874984"/>
    <w:rsid w:val="0088080B"/>
    <w:rsid w:val="008832C9"/>
    <w:rsid w:val="00895952"/>
    <w:rsid w:val="008A35AC"/>
    <w:rsid w:val="008A3D69"/>
    <w:rsid w:val="008B07D7"/>
    <w:rsid w:val="008B197E"/>
    <w:rsid w:val="008B557F"/>
    <w:rsid w:val="008C2344"/>
    <w:rsid w:val="008C2B83"/>
    <w:rsid w:val="008C5930"/>
    <w:rsid w:val="008D4FF2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8578C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49E2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2254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2FE1"/>
    <w:rsid w:val="00EB7421"/>
    <w:rsid w:val="00EC36F5"/>
    <w:rsid w:val="00EC5A4D"/>
    <w:rsid w:val="00EC6A37"/>
    <w:rsid w:val="00ED0DEA"/>
    <w:rsid w:val="00ED4F75"/>
    <w:rsid w:val="00ED73C4"/>
    <w:rsid w:val="00ED7F17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162F44"/>
    <w:rPr>
      <w:i/>
      <w:iCs/>
    </w:rPr>
  </w:style>
  <w:style w:type="character" w:styleId="af1">
    <w:name w:val="Unresolved Mention"/>
    <w:basedOn w:val="a0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3</TotalTime>
  <Pages>1</Pages>
  <Words>4781</Words>
  <Characters>27255</Characters>
  <Application>Microsoft Office Word</Application>
  <DocSecurity>0</DocSecurity>
  <Lines>227</Lines>
  <Paragraphs>6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Lists - Exercises</vt:lpstr>
      <vt:lpstr>Technology Fundamentals; Lists - Exercises</vt:lpstr>
    </vt:vector>
  </TitlesOfParts>
  <Company>SoftUni – https://about.softuni.bg</Company>
  <LinksUpToDate>false</LinksUpToDate>
  <CharactersWithSpaces>3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125</cp:revision>
  <cp:lastPrinted>2015-10-26T22:35:00Z</cp:lastPrinted>
  <dcterms:created xsi:type="dcterms:W3CDTF">2019-11-12T12:29:00Z</dcterms:created>
  <dcterms:modified xsi:type="dcterms:W3CDTF">2022-10-15T15:11:00Z</dcterms:modified>
  <cp:category>programming; education; software engineering; software development</cp:category>
</cp:coreProperties>
</file>